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imated differe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9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7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pi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1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Endolithic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du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ur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rt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1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2T15:05:26Z</dcterms:created>
  <dcterms:modified xsi:type="dcterms:W3CDTF">2023-03-22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